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1014" w:rsidRPr="00C430A2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Interaktivní mapa budovy U5 – 1. podlaží</w:t>
      </w: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</w:rPr>
      </w:pPr>
      <w:r>
        <w:rPr>
          <w:rFonts w:cstheme="minorHAnsi"/>
          <w:noProof/>
          <w:lang w:eastAsia="cs-CZ"/>
        </w:rPr>
        <w:drawing>
          <wp:inline distT="0" distB="0" distL="0" distR="0" wp14:anchorId="7DF80C95" wp14:editId="3007BCD8">
            <wp:extent cx="5753100" cy="4657725"/>
            <wp:effectExtent l="0" t="0" r="0" b="952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7B069F" w:rsidRDefault="007B069F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7B069F" w:rsidRDefault="007B069F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7B069F" w:rsidRDefault="007B069F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7B069F" w:rsidRDefault="007B069F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7B069F" w:rsidRDefault="007B069F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  <w:bookmarkStart w:id="0" w:name="_GoBack"/>
      <w:bookmarkEnd w:id="0"/>
    </w:p>
    <w:p w:rsidR="00CC1014" w:rsidRPr="00C430A2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lastRenderedPageBreak/>
        <w:t>Interaktivní mapa budovy U5 – 2. podlaží</w:t>
      </w: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</w:rPr>
      </w:pPr>
      <w:r>
        <w:rPr>
          <w:rFonts w:cstheme="minorHAnsi"/>
          <w:noProof/>
          <w:lang w:eastAsia="cs-CZ"/>
        </w:rPr>
        <w:drawing>
          <wp:inline distT="0" distB="0" distL="0" distR="0" wp14:anchorId="33E4891B" wp14:editId="616C9418">
            <wp:extent cx="5762625" cy="3276600"/>
            <wp:effectExtent l="0" t="0" r="9525" b="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1014" w:rsidRPr="00C430A2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Interaktivní mapa budovy U5 – 3. podlaží</w:t>
      </w: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</w:rPr>
      </w:pPr>
      <w:r>
        <w:rPr>
          <w:rFonts w:cstheme="minorHAnsi"/>
          <w:noProof/>
          <w:lang w:eastAsia="cs-CZ"/>
        </w:rPr>
        <w:drawing>
          <wp:inline distT="0" distB="0" distL="0" distR="0" wp14:anchorId="1D7A3AE8" wp14:editId="7532961E">
            <wp:extent cx="5762625" cy="3286125"/>
            <wp:effectExtent l="0" t="0" r="9525" b="952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177D" w:rsidRDefault="00DE177D"/>
    <w:sectPr w:rsidR="00DE177D" w:rsidSect="00CC1014">
      <w:pgSz w:w="11907" w:h="16838" w:code="9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NzUwNLQwNDUxNDBT0lEKTi0uzszPAykwrAUARCFiniwAAAA="/>
  </w:docVars>
  <w:rsids>
    <w:rsidRoot w:val="00CC1014"/>
    <w:rsid w:val="005247E7"/>
    <w:rsid w:val="007B069F"/>
    <w:rsid w:val="00B67CFC"/>
    <w:rsid w:val="00CC1014"/>
    <w:rsid w:val="00DE1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7A32E2"/>
  <w15:chartTrackingRefBased/>
  <w15:docId w15:val="{BF2DE5DD-28E0-47A7-A525-DF9EEE89F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C101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</Words>
  <Characters>124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,FAI</Company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í Vojtěšek</dc:creator>
  <cp:keywords/>
  <dc:description/>
  <cp:lastModifiedBy>Dagmar Sklenaříková</cp:lastModifiedBy>
  <cp:revision>2</cp:revision>
  <dcterms:created xsi:type="dcterms:W3CDTF">2018-10-22T09:43:00Z</dcterms:created>
  <dcterms:modified xsi:type="dcterms:W3CDTF">2018-10-23T05:40:00Z</dcterms:modified>
</cp:coreProperties>
</file>